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Civil Engineer Position - Toronto, Canada</w:t>
      </w:r>
    </w:p>
    <w:bookmarkEnd w:id="20"/>
    <w:p>
      <w:pPr>
        <w:pStyle w:val="BodyText"/>
      </w:pPr>
      <w:r>
        <w:t xml:space="preserve">Dear Hiring Manager,</w:t>
      </w:r>
    </w:p>
    <w:p>
      <w:pPr>
        <w:pStyle w:val="BodyText"/>
      </w:pPr>
      <w:r>
        <w:t xml:space="preserve">I am writing with profound enthusiasm to submit my application for the Civil Engineer Internship position at your esteemed organization in Toronto, Canada. As a dedicated civil engineering student completing my undergraduate degree at the University of Toronto, I have long admired your firm's pioneering contributions to sustainable infrastructure development across</w:t>
      </w:r>
      <w:r>
        <w:t xml:space="preserve"> </w:t>
      </w:r>
      <w:r>
        <w:rPr>
          <w:bCs/>
          <w:b/>
        </w:rPr>
        <w:t xml:space="preserve">Canada Toronto</w:t>
      </w:r>
      <w:r>
        <w:t xml:space="preserve">. This</w:t>
      </w:r>
      <w:r>
        <w:t xml:space="preserve"> </w:t>
      </w:r>
      <w:r>
        <w:rPr>
          <w:bCs/>
          <w:b/>
        </w:rPr>
        <w:t xml:space="preserve">Internship Application Letter</w:t>
      </w:r>
      <w:r>
        <w:t xml:space="preserve"> </w:t>
      </w:r>
      <w:r>
        <w:t xml:space="preserve">represents my earnest commitment to launching a meaningful career where I can contribute to the city's evolving urban landscape while learning from industry leaders.</w:t>
      </w:r>
    </w:p>
    <w:p>
      <w:pPr>
        <w:pStyle w:val="BodyText"/>
      </w:pPr>
      <w:r>
        <w:t xml:space="preserve">My academic journey has been meticulously designed to align with the demands of modern civil engineering practice in Canada. At the University of Toronto's Edward S. Rogers Sr. Department of Electrical &amp; Computer Engineering, I've pursued a rigorous curriculum that includes Structural Analysis, Geotechnical Engineering, Water Resources Management, and Sustainable Construction Methods – all essential competencies for addressing Toronto's unique infrastructure challenges. My final-year capstone project focused on "Resilient Urban Drainage Systems for Toronto's Climate-Adaptive Future," where I developed flood mitigation models using HEC-RAS software while incorporating the City of Toronto's 2050 Climate Resilience Strategy. This project required meticulous analysis of regional precipitation data from Environment and Climate Change Canada, demonstrating my understanding of local environmental contexts critical to</w:t>
      </w:r>
      <w:r>
        <w:t xml:space="preserve"> </w:t>
      </w:r>
      <w:r>
        <w:rPr>
          <w:bCs/>
          <w:b/>
        </w:rPr>
        <w:t xml:space="preserve">Canada Toronto</w:t>
      </w:r>
      <w:r>
        <w:t xml:space="preserve">'s engineering needs.</w:t>
      </w:r>
    </w:p>
    <w:p>
      <w:pPr>
        <w:pStyle w:val="BodyText"/>
      </w:pPr>
      <w:r>
        <w:t xml:space="preserve">What truly sets me apart is my hands-on experience with industry-standard tools and methodologies prevalent in Canadian civil engineering practice. I am proficient in AutoCAD Civil 3D for site design, GIS platforms including ArcGIS for spatial analysis of Toronto's municipal infrastructure networks, and SAP2000 for structural modeling. During a previous summer internship at GHD Canada (a leading firm with major Toronto projects), I assisted in preparing technical reports for the Eglinton Crosstown LRT project, gaining firsthand exposure to Canadian engineering standards like CSA A23.1 for concrete design and the Ontario Building Code. This experience solidified my understanding of how regulatory frameworks shape infrastructure development across</w:t>
      </w:r>
      <w:r>
        <w:t xml:space="preserve"> </w:t>
      </w:r>
      <w:r>
        <w:rPr>
          <w:bCs/>
          <w:b/>
        </w:rPr>
        <w:t xml:space="preserve">Canada Toronto</w:t>
      </w:r>
      <w:r>
        <w:t xml:space="preserve">, where projects must balance innovation with strict safety protocols.</w:t>
      </w:r>
    </w:p>
    <w:p>
      <w:pPr>
        <w:pStyle w:val="BodyText"/>
      </w:pPr>
      <w:r>
        <w:t xml:space="preserve">I am particularly drawn to your organization's commitment to integrating green infrastructure into urban environments – a priority that resonates deeply with my academic focus. Toronto's ambitious "Green Infrastructure Plan" aims to manage 20% of stormwater runoff through natural systems by 2035, and I've studied how your firm implemented bioswales in the Riverdale neighborhood project. My research on low-impact development techniques directly complements this work, as evidenced by my paper "Urban Wetlands for Stormwater Management: A Toronto Case Study" published in the University of Toronto Engineering Journal. I am eager to apply this knowledge while learning from your team's expertise in Canadian environmental regulations under the Environmental Assessment Act.</w:t>
      </w:r>
    </w:p>
    <w:p>
      <w:pPr>
        <w:pStyle w:val="BodyText"/>
      </w:pPr>
      <w:r>
        <w:t xml:space="preserve">My motivation extends beyond technical skills to a genuine passion for</w:t>
      </w:r>
      <w:r>
        <w:t xml:space="preserve"> </w:t>
      </w:r>
      <w:r>
        <w:rPr>
          <w:bCs/>
          <w:b/>
        </w:rPr>
        <w:t xml:space="preserve">Canada Toronto</w:t>
      </w:r>
      <w:r>
        <w:t xml:space="preserve">'s unique engineering challenges. The city's complex geology (with glacial till and clay deposits requiring specialized foundation solutions), aging infrastructure systems, and dense urban fabric demand innovative civil engineering approaches. During my volunteer work with the Toronto Environmental Alliance, I assisted in community workshops about climate adaptation strategies for waterfront developments – insights that informed my thesis on sea-level rise impacts at the Toronto Harbourfront. I understand that as a</w:t>
      </w:r>
      <w:r>
        <w:t xml:space="preserve"> </w:t>
      </w:r>
      <w:r>
        <w:rPr>
          <w:bCs/>
          <w:b/>
        </w:rPr>
        <w:t xml:space="preserve">Civil Engineer</w:t>
      </w:r>
      <w:r>
        <w:t xml:space="preserve"> </w:t>
      </w:r>
      <w:r>
        <w:t xml:space="preserve">in this context, one must consider not just technical feasibility but also social equity and environmental justice – values your organization consistently champions through projects like the revitalized Leslie Street Spit.</w:t>
      </w:r>
    </w:p>
    <w:p>
      <w:pPr>
        <w:pStyle w:val="BodyText"/>
      </w:pPr>
      <w:r>
        <w:t xml:space="preserve">What excites me most about this opportunity is the chance to contribute to projects that will shape Toronto's future. I've followed your firm's work on the Ontario Line transit project with particular interest, as it represents a perfect intersection of transportation engineering, urban design, and sustainable development – core pillars of modern civil engineering in Canada. My ability to work effectively in multicultural teams (honed through international student collaborations at UofT) aligns with Toronto's status as Canada's most diverse city where inclusive planning is paramount. I am fluent in English and possess basic French proficiency – an asset for communicating with provincial agencies like the Ministry of Infrastructure.</w:t>
      </w:r>
    </w:p>
    <w:p>
      <w:pPr>
        <w:pStyle w:val="BodyText"/>
      </w:pPr>
      <w:r>
        <w:t xml:space="preserve">My technical skills are complemented by strong project management capabilities demonstrated through organizing the University of Toronto Civil Engineering Society's "Infrastructure Innovation Challenge," which brought together 50+ students to develop solutions for Toronto's subway accessibility gaps. We presented our proposals to City Council members, refining my ability to translate engineering concepts into actionable policy recommendations – a skill critical for success as a</w:t>
      </w:r>
      <w:r>
        <w:t xml:space="preserve"> </w:t>
      </w:r>
      <w:r>
        <w:rPr>
          <w:bCs/>
          <w:b/>
        </w:rPr>
        <w:t xml:space="preserve">Civil Engineer</w:t>
      </w:r>
      <w:r>
        <w:t xml:space="preserve"> </w:t>
      </w:r>
      <w:r>
        <w:t xml:space="preserve">navigating Toronto's complex stakeholder landscape.</w:t>
      </w:r>
    </w:p>
    <w:p>
      <w:pPr>
        <w:pStyle w:val="BodyText"/>
      </w:pPr>
      <w:r>
        <w:t xml:space="preserve">I am equally committed to understanding Canada's professional engineering culture. I've completed the Engineers Canada Professional Practice Exam prerequisite and am actively pursuing membership with the Association of Professional Engineers and Geoscientists of Ontario (P.E.G.O.). This dedication reflects my long-term vision to become a licensed Civil Engineer in Ontario, contributing meaningfully to</w:t>
      </w:r>
      <w:r>
        <w:t xml:space="preserve"> </w:t>
      </w:r>
      <w:r>
        <w:rPr>
          <w:bCs/>
          <w:b/>
        </w:rPr>
        <w:t xml:space="preserve">Canada Toronto</w:t>
      </w:r>
      <w:r>
        <w:t xml:space="preserve">'s infrastructure legacy. Your internship program's emphasis on mentorship aligns perfectly with this goal – I am eager to learn from your experienced engineers while supporting your team's mission to build resilient, sustainable communities.</w:t>
      </w:r>
    </w:p>
    <w:p>
      <w:pPr>
        <w:pStyle w:val="BodyText"/>
      </w:pPr>
      <w:r>
        <w:t xml:space="preserve">The City of Toronto represents the ideal environment for my professional growth, combining global urban challenges with Canada's progressive engineering standards. As a newcomer who has already connected with the local engineering community through events hosted by the Canadian Society for Civil Engineering (CSCE), I am prepared to immerse myself fully in your organization's culture while contributing fresh perspectives on sustainable design. My background equips me not just to perform tasks, but to actively participate in innovative solutions for Toronto's next-generation infrastructure.</w:t>
      </w:r>
    </w:p>
    <w:p>
      <w:pPr>
        <w:pStyle w:val="BodyText"/>
      </w:pPr>
      <w:r>
        <w:t xml:space="preserve">Thank you for considering my</w:t>
      </w:r>
      <w:r>
        <w:t xml:space="preserve"> </w:t>
      </w:r>
      <w:r>
        <w:rPr>
          <w:bCs/>
          <w:b/>
        </w:rPr>
        <w:t xml:space="preserve">Internship Application Letter</w:t>
      </w:r>
      <w:r>
        <w:t xml:space="preserve">. I am eager to discuss how my technical skills, passion for Canadian urban development, and dedication to sustainable engineering can benefit your team. I have attached my resume detailing additional projects and certifications, and welcome the opportunity to interview at your convenience. The prospect of contributing to Toronto's engineering landscape as part of your esteemed firm represents the next vital step in my journey as a</w:t>
      </w:r>
      <w:r>
        <w:t xml:space="preserve"> </w:t>
      </w:r>
      <w:r>
        <w:rPr>
          <w:bCs/>
          <w:b/>
        </w:rPr>
        <w:t xml:space="preserve">Civil Engineer</w:t>
      </w:r>
      <w:r>
        <w:t xml:space="preserve"> </w:t>
      </w:r>
      <w:r>
        <w:t xml:space="preserve">committed to serving</w:t>
      </w:r>
      <w:r>
        <w:t xml:space="preserve"> </w:t>
      </w:r>
      <w:r>
        <w:rPr>
          <w:bCs/>
          <w:b/>
        </w:rPr>
        <w:t xml:space="preserve">Canada Toronto</w:t>
      </w:r>
      <w:r>
        <w:t xml:space="preserve">.</w:t>
      </w:r>
    </w:p>
    <w:p>
      <w:pPr>
        <w:pStyle w:val="BodyText"/>
      </w:pPr>
      <w:r>
        <w:t xml:space="preserve">Sincerely,</w:t>
      </w:r>
    </w:p>
    <w:p>
      <w:pPr>
        <w:pStyle w:val="BodyText"/>
      </w:pPr>
      <w:r>
        <w:t xml:space="preserve">[Your Full Name]</w:t>
      </w:r>
      <w:r>
        <w:br/>
      </w:r>
      <w:r>
        <w:t xml:space="preserve">Civil Engineering Student, University of Toronto</w:t>
      </w:r>
      <w:r>
        <w:br/>
      </w:r>
      <w:r>
        <w:t xml:space="preserve">Email: yourname@email.com | Phone: (416) 555-0199</w:t>
      </w:r>
      <w:r>
        <w:br/>
      </w:r>
      <w:r>
        <w:t xml:space="preserve">LinkedIn: linkedin.com/in/yourprofile</w:t>
      </w:r>
    </w:p>
    <w:p>
      <w:pPr>
        <w:pStyle w:val="BodyText"/>
      </w:pPr>
      <w:r>
        <w:t xml:space="preserve">Word Count: 823</w:t>
      </w:r>
    </w:p>
    <w:p>
      <w:pPr>
        <w:pStyle w:val="BodyText"/>
      </w:pPr>
      <w:r>
        <w:t xml:space="preserve">Note to Applicant: Customize bracketed information before submission. Always include official university credentials and verify company name/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dc:title>
  <dc:creator/>
  <dc:language>en</dc:language>
  <cp:keywords/>
  <dcterms:created xsi:type="dcterms:W3CDTF">2026-05-02T09:22:29Z</dcterms:created>
  <dcterms:modified xsi:type="dcterms:W3CDTF">2026-05-02T09:22:29Z</dcterms:modified>
</cp:coreProperties>
</file>

<file path=docProps/custom.xml><?xml version="1.0" encoding="utf-8"?>
<Properties xmlns="http://schemas.openxmlformats.org/officeDocument/2006/custom-properties" xmlns:vt="http://schemas.openxmlformats.org/officeDocument/2006/docPropsVTypes"/>
</file>